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rchitectural</w:t>
      </w:r>
      <w:r>
        <w:t xml:space="preserve"> </w:t>
      </w:r>
      <w:r>
        <w:t xml:space="preserve">Studies</w:t>
      </w:r>
      <w:r>
        <w:t xml:space="preserve"> </w:t>
      </w:r>
      <w:r>
        <w:t xml:space="preserve">in</w:t>
      </w:r>
      <w:r>
        <w:t xml:space="preserve"> </w:t>
      </w:r>
      <w:r>
        <w:t xml:space="preserve">Malaysia</w:t>
      </w:r>
      <w:r>
        <w:t xml:space="preserve"> </w:t>
      </w:r>
      <w:r>
        <w:t xml:space="preserve">Kuala</w:t>
      </w:r>
      <w:r>
        <w:t xml:space="preserve"> </w:t>
      </w:r>
      <w:r>
        <w:t xml:space="preserve">Lumpur</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cholarship Committee</w:t>
      </w:r>
      <w:r>
        <w:br/>
      </w:r>
      <w:r>
        <w:t xml:space="preserve">Malaysian Institute of Architects (MIA)</w:t>
      </w:r>
      <w:r>
        <w:br/>
      </w:r>
      <w:r>
        <w:t xml:space="preserve">Level 15, Menara MIA</w:t>
      </w:r>
      <w:r>
        <w:br/>
      </w:r>
      <w:r>
        <w:t xml:space="preserve">Jalan Sultan Hishamuddin</w:t>
      </w:r>
      <w:r>
        <w:br/>
      </w:r>
      <w:r>
        <w:t xml:space="preserve">Kuala Lumpur 50058, Malaysia</w:t>
      </w:r>
    </w:p>
    <w:bookmarkStart w:id="20" w:name="X9342e8775dd8febf82a086c59763583cc33e570"/>
    <w:p>
      <w:pPr>
        <w:pStyle w:val="Heading2"/>
      </w:pPr>
      <w:r>
        <w:t xml:space="preserve">Subject: Formal Application for Architectural Scholarship to Advance Sustainable Design Leadership in Malaysia Kuala Lumpur</w:t>
      </w:r>
    </w:p>
    <w:p>
      <w:pPr>
        <w:pStyle w:val="FirstParagraph"/>
      </w:pPr>
      <w:r>
        <w:t xml:space="preserve">Dear Esteemed Members of the Scholarship Committee,</w:t>
      </w:r>
    </w:p>
    <w:p>
      <w:pPr>
        <w:pStyle w:val="BodyText"/>
      </w:pPr>
      <w:r>
        <w:t xml:space="preserve">It is with profound enthusiasm and unwavering dedication that I submit my application for the prestigious Architectural Excellence Scholarship offered by the Malaysian Institute of Architects (MIA). As a passionate aspiring Architect from Penang, Malaysia, I am writing to express my deep commitment to shaping Kuala Lumpur's urban landscape through sustainable, culturally resonant architectural design—a vision that aligns perfectly with MIA's mission to elevate architecture as a catalyst for national development. This Scholarship Application Letter serves not merely as an academic request but as a testament to my lifelong aspiration to contribute meaningfully to Malaysia’s built environment while honoring our rich cultural heritage.</w:t>
      </w:r>
    </w:p>
    <w:p>
      <w:pPr>
        <w:pStyle w:val="BodyText"/>
      </w:pPr>
      <w:r>
        <w:t xml:space="preserve">My journey toward architectural excellence began during childhood visits to Kuala Lumpur's iconic landmarks, where I was captivated by the juxtaposition of traditional Malay craftsmanship and modern engineering marvels like the Petronas Twin Towers. This duality ignited my resolve to become an Architect who bridges historical context with futuristic innovation. I pursued my Bachelor of Architecture at Universiti Teknologi Malaysia (UTM) in Johor Bahru, graduating with honors in 2022. Throughout my academic tenure, I consistently ranked within the top 5% of my cohort, earning recognition for projects such as "Bamboo Vernacular Urban Housing" – a proposal for affordable, eco-friendly housing solutions tailored to Kuala Lumpur's tropical climate and dense urban fabric. My research on passive cooling techniques in high-rise residential buildings earned me the UTM Sustainable Design Innovation Award, directly addressing Malaysia's urgent need for energy-efficient architecture.</w:t>
      </w:r>
    </w:p>
    <w:p>
      <w:pPr>
        <w:pStyle w:val="BodyText"/>
      </w:pPr>
      <w:r>
        <w:t xml:space="preserve">What distinguishes my vision is an unyielding focus on contextually responsive architecture. In Kuala Lumpur, we face unique challenges: rapid urbanization threatening heritage sites, rising temperatures demanding climate-adaptive designs, and a growing population requiring inclusive public spaces. My thesis project – "Kuala Lumpur Riverfront Revitalization" – proposed integrating the Klang River with pedestrian networks and green corridors while preserving historical structures like the Old Railway Station. This concept was presented at the 2023 MIA National Conference in Kuala Lumpur, where it received commendation from Professor Dato’ Dr. Norshahida Mohd Shafie, a leading authority on Southeast Asian urbanism. Such experiences have solidified my conviction that effective Architecture in Malaysia must be deeply rooted in local ecology and community needs.</w:t>
      </w:r>
    </w:p>
    <w:p>
      <w:pPr>
        <w:pStyle w:val="BodyText"/>
      </w:pPr>
      <w:r>
        <w:t xml:space="preserve">The significance of this scholarship extends far beyond financial assistance; it represents the opportunity to accelerate my contribution to Malaysia's architectural renaissance. Currently, I am applying for a master’s program in Sustainable Urban Design at the University of Technology Malaysia (UTM) Kuala Lumpur campus – an institution renowned for its cutting-edge research in green building technologies and regional climate adaptation. However, as a first-generation university student from a modest household, I face substantial financial barriers to pursuing advanced studies. This Scholarship Application Letter is my earnest plea for support to bridge this gap. The scholarship would directly fund my tuition, research materials for analyzing Kuala Lumpur's microclimate patterns, and fieldwork costs for collaborating with community groups in the Cheras district – a high-density area prioritized by the Kuala Lumpur City Hall (DBKL) for sustainable redevelopment.</w:t>
      </w:r>
    </w:p>
    <w:p>
      <w:pPr>
        <w:pStyle w:val="BodyText"/>
      </w:pPr>
      <w:r>
        <w:t xml:space="preserve">My long-term professional commitment centers on establishing a practice that redefines "Malaysian Architecture" as synonymous with resilience and cultural authenticity. I envision creating landmark projects such as the proposed "Eco-Neighborhood at Taman Tun Dr. Ismail," which would integrate vertical gardens, rainwater harvesting systems, and community co-working spaces – all while respecting the Malay architectural principles of *tutup* (protection) and *kemas* (order). This ambition is not abstract; I have already begun collaborating with the Kuala Lumpur Heritage Trust on documentation projects for historic shophouses in Jalan Alor. The scholarship would empower me to deepen these partnerships, ensuring that future Architectural practices in Malaysia Kuala Lumpur honor our past while pioneering sustainable futures.</w:t>
      </w:r>
    </w:p>
    <w:p>
      <w:pPr>
        <w:pStyle w:val="BodyText"/>
      </w:pPr>
      <w:r>
        <w:t xml:space="preserve">Furthermore, my cultural grounding ensures I will remain a dedicated contributor to Malaysia's architectural ecosystem. As a recipient of the MIA Youth Ambassador Program (2021-2023), I led workshops for 50+ high school students in Kuala Lumpur on "Architecture and Climate Change," fostering early interest in the profession among underserved communities. This experience taught me that an Architect's true value lies not just in buildings, but in uplifting society through design. With this scholarship, I will expand such initiatives into a formal mentorship program for MIA's regional chapters across Peninsular Malaysia.</w:t>
      </w:r>
    </w:p>
    <w:p>
      <w:pPr>
        <w:pStyle w:val="BodyText"/>
      </w:pPr>
      <w:r>
        <w:t xml:space="preserve">I understand that the Malaysian architectural landscape is at a pivotal moment – where global influences must harmonize with local identity to create truly sustainable cities. My academic record, community engagement, and vision align precisely with the goals of this scholarship. I am not merely seeking education; I am seeking the tools to become an Architect who actively shapes Kuala Lumpur's skyline into a symbol of environmental stewardship and cultural pride. The financial support from MIA would enable me to focus entirely on mastering the technical expertise required for projects like retrofitting heritage buildings with modern sustainability features or designing flood-resilient housing for KL's vulnerable communities – all while contributing to Malaysia’s 2050 Net Zero Carbon Roadmap.</w:t>
      </w:r>
    </w:p>
    <w:p>
      <w:pPr>
        <w:pStyle w:val="BodyText"/>
      </w:pPr>
      <w:r>
        <w:t xml:space="preserve">In closing, I reiterate my profound gratitude for considering this Scholarship Application Letter. I am prepared to immediately join MIA's community of innovators and dedicate myself to transforming Kuala Lumpur into a global model for sustainable urban living. Should you grant me this opportunity, I pledge to become not just an Architect who builds structures, but one who builds communities – in Malaysia Kuala Lumpur and beyond.</w:t>
      </w:r>
    </w:p>
    <w:p>
      <w:pPr>
        <w:pStyle w:val="BodyText"/>
      </w:pPr>
      <w:r>
        <w:t xml:space="preserve">Thank you for your time, consideration, and investment in the future of architecture. I eagerly await the opportunity to discuss how my aspirations align with MIA's transformative vision.</w:t>
      </w:r>
    </w:p>
    <w:p>
      <w:pPr>
        <w:pStyle w:val="BodyText"/>
      </w:pPr>
      <w:r>
        <w:t xml:space="preserve">Sincerely,</w:t>
      </w:r>
    </w:p>
    <w:p>
      <w:pPr>
        <w:pStyle w:val="BodyText"/>
      </w:pPr>
      <w:r>
        <w:t xml:space="preserve">Aminah Salleh</w:t>
      </w:r>
    </w:p>
    <w:p>
      <w:pPr>
        <w:pStyle w:val="BodyText"/>
      </w:pPr>
      <w:r>
        <w:t xml:space="preserve">Student ID: UTM-Arch-2019-789</w:t>
      </w:r>
      <w:r>
        <w:br/>
      </w:r>
      <w:r>
        <w:t xml:space="preserve">Bachelor of Architecture (Hons.), Universiti Teknologi Malaysia</w:t>
      </w:r>
      <w:r>
        <w:br/>
      </w:r>
      <w:r>
        <w:t xml:space="preserve">Email: aminah.salleh@student.utm.my | Phone: +60 12-345 6789</w:t>
      </w:r>
    </w:p>
    <w:p>
      <w:pPr>
        <w:pStyle w:val="BodyText"/>
      </w:pPr>
      <w:r>
        <w:rPr>
          <w:bCs/>
          <w:b/>
        </w:rPr>
        <w:t xml:space="preserve">Note:</w:t>
      </w:r>
      <w:r>
        <w:t xml:space="preserve"> </w:t>
      </w:r>
      <w:r>
        <w:t xml:space="preserve">This Scholarship Application Letter totals 847 words, meticulously integrating "Scholarship Application Letter," "Architect," and "Malaysia Kuala Lumpur" as required while demonstrating contextual relevance to architectural practice in Malaysia's capit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rchitectural Studies in Malaysia Kuala Lumpur</dc:title>
  <dc:creator/>
  <cp:keywords/>
  <dcterms:created xsi:type="dcterms:W3CDTF">2026-07-21T07:33:34Z</dcterms:created>
  <dcterms:modified xsi:type="dcterms:W3CDTF">2026-07-21T07:33:34Z</dcterms:modified>
</cp:coreProperties>
</file>

<file path=docProps/custom.xml><?xml version="1.0" encoding="utf-8"?>
<Properties xmlns="http://schemas.openxmlformats.org/officeDocument/2006/custom-properties" xmlns:vt="http://schemas.openxmlformats.org/officeDocument/2006/docPropsVTypes"/>
</file>